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rren Ban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r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n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24 Oakley Avenue Deerfield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rren.ban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7107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